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EFD" w:rsidRPr="00613044" w:rsidRDefault="00F63EFD" w:rsidP="00476E5B">
      <w:pPr>
        <w:spacing w:after="0"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>
        <w:rPr>
          <w:rFonts w:ascii="Sakkal Majalla" w:hAnsi="Sakkal Majalla" w:cs="Sakkal Majalla" w:hint="cs"/>
          <w:b/>
          <w:bCs/>
          <w:color w:val="002060"/>
          <w:sz w:val="28"/>
          <w:szCs w:val="28"/>
          <w:rtl/>
        </w:rPr>
        <w:t xml:space="preserve">السيرة الذاتية المختصرة </w:t>
      </w:r>
      <w:r w:rsidRPr="00613044">
        <w:rPr>
          <w:rFonts w:ascii="Sakkal Majalla" w:eastAsia="ヒラギノ角ゴ Pro W3" w:hAnsi="Sakkal Majalla" w:cs="Sakkal Majalla" w:hint="cs"/>
          <w:color w:val="002060"/>
          <w:rtl/>
          <w:lang w:eastAsia="fr-FR"/>
        </w:rPr>
        <w:t>(صفحتان بحد أقصى)</w:t>
      </w:r>
    </w:p>
    <w:p w:rsidR="00F63EFD" w:rsidRDefault="00F63EFD" w:rsidP="00476E5B">
      <w:pPr>
        <w:spacing w:line="240" w:lineRule="auto"/>
        <w:ind w:right="-1134"/>
        <w:jc w:val="center"/>
        <w:rPr>
          <w:rFonts w:ascii="Sakkal Majalla" w:eastAsia="ヒラギノ角ゴ Pro W3" w:hAnsi="Sakkal Majalla" w:cs="Sakkal Majalla"/>
          <w:color w:val="002060"/>
          <w:rtl/>
          <w:lang w:eastAsia="fr-FR"/>
        </w:rPr>
      </w:pPr>
      <w:r w:rsidRPr="006C5054">
        <w:rPr>
          <w:rFonts w:ascii="Sakkal Majalla" w:hAnsi="Sakkal Majalla" w:cs="Sakkal Majalla"/>
          <w:b/>
          <w:bCs/>
          <w:color w:val="002060"/>
          <w:sz w:val="28"/>
          <w:szCs w:val="28"/>
        </w:rPr>
        <w:t xml:space="preserve">Short CV </w:t>
      </w:r>
      <w:r w:rsidRPr="006C5054">
        <w:rPr>
          <w:rFonts w:ascii="Sakkal Majalla" w:hAnsi="Sakkal Majalla" w:cs="Sakkal Majalla"/>
          <w:color w:val="002060"/>
          <w:sz w:val="28"/>
          <w:szCs w:val="28"/>
        </w:rPr>
        <w:t>(</w:t>
      </w:r>
      <w:r w:rsidRPr="006C5054">
        <w:rPr>
          <w:rFonts w:ascii="Sakkal Majalla" w:eastAsia="ヒラギノ角ゴ Pro W3" w:hAnsi="Sakkal Majalla" w:cs="Sakkal Majalla"/>
          <w:color w:val="002060"/>
          <w:lang w:eastAsia="fr-FR"/>
        </w:rPr>
        <w:t xml:space="preserve">Two </w:t>
      </w:r>
      <w:proofErr w:type="gramStart"/>
      <w:r w:rsidRPr="006C5054">
        <w:rPr>
          <w:rFonts w:ascii="Sakkal Majalla" w:eastAsia="ヒラギノ角ゴ Pro W3" w:hAnsi="Sakkal Majalla" w:cs="Sakkal Majalla"/>
          <w:color w:val="002060"/>
          <w:lang w:eastAsia="fr-FR"/>
        </w:rPr>
        <w:t>pages</w:t>
      </w:r>
      <w:proofErr w:type="gramEnd"/>
      <w:r w:rsidRPr="006C5054">
        <w:rPr>
          <w:rFonts w:ascii="Sakkal Majalla" w:eastAsia="ヒラギノ角ゴ Pro W3" w:hAnsi="Sakkal Majalla" w:cs="Sakkal Majalla"/>
          <w:color w:val="002060"/>
          <w:lang w:eastAsia="fr-FR"/>
        </w:rPr>
        <w:t xml:space="preserve"> maximum)</w:t>
      </w:r>
    </w:p>
    <w:tbl>
      <w:tblPr>
        <w:tblStyle w:val="GridTable4-Accent51"/>
        <w:bidiVisual/>
        <w:tblW w:w="13513" w:type="dxa"/>
        <w:tblInd w:w="648" w:type="dxa"/>
        <w:tblLook w:val="04A0" w:firstRow="1" w:lastRow="0" w:firstColumn="1" w:lastColumn="0" w:noHBand="0" w:noVBand="1"/>
      </w:tblPr>
      <w:tblGrid>
        <w:gridCol w:w="2390"/>
        <w:gridCol w:w="893"/>
        <w:gridCol w:w="664"/>
        <w:gridCol w:w="1333"/>
        <w:gridCol w:w="788"/>
        <w:gridCol w:w="1725"/>
        <w:gridCol w:w="1410"/>
        <w:gridCol w:w="2204"/>
        <w:gridCol w:w="2106"/>
      </w:tblGrid>
      <w:tr w:rsidR="00A4617A" w:rsidRPr="0013004C" w:rsidTr="00193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:rsidR="0094588F" w:rsidRPr="0013004C" w:rsidRDefault="0094588F" w:rsidP="0094588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البيانات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أساسية</w:t>
            </w:r>
          </w:p>
        </w:tc>
        <w:tc>
          <w:tcPr>
            <w:tcW w:w="3712" w:type="dxa"/>
            <w:gridSpan w:val="4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3165" w:type="dxa"/>
            <w:gridSpan w:val="2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218" w:type="dxa"/>
          </w:tcPr>
          <w:p w:rsidR="0094588F" w:rsidRPr="0013004C" w:rsidRDefault="0094588F" w:rsidP="0094588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025" w:type="dxa"/>
          </w:tcPr>
          <w:p w:rsidR="0094588F" w:rsidRPr="0013004C" w:rsidRDefault="0094588F" w:rsidP="0094588F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Basic information      </w:t>
            </w:r>
          </w:p>
        </w:tc>
      </w:tr>
      <w:tr w:rsidR="00A4617A" w:rsidRPr="0013004C" w:rsidTr="001933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اسم باللغة العربية:</w:t>
            </w:r>
          </w:p>
        </w:tc>
        <w:tc>
          <w:tcPr>
            <w:tcW w:w="3712" w:type="dxa"/>
            <w:gridSpan w:val="4"/>
          </w:tcPr>
          <w:p w:rsidR="0013004C" w:rsidRPr="00193392" w:rsidRDefault="00213E6E" w:rsidP="0094588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احمد عبدالكريم هاشم عبدالنبي</w:t>
            </w:r>
          </w:p>
        </w:tc>
        <w:tc>
          <w:tcPr>
            <w:tcW w:w="3165" w:type="dxa"/>
            <w:gridSpan w:val="2"/>
          </w:tcPr>
          <w:p w:rsidR="0013004C" w:rsidRPr="00193392" w:rsidRDefault="00213E6E" w:rsidP="001626E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Ahmed Abdelkareem Hashem </w:t>
            </w:r>
            <w:proofErr w:type="spellStart"/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Abdelnaby</w:t>
            </w:r>
            <w:proofErr w:type="spellEnd"/>
          </w:p>
        </w:tc>
        <w:tc>
          <w:tcPr>
            <w:tcW w:w="2218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</w:rPr>
              <w:t>Full Name in English:</w:t>
            </w:r>
          </w:p>
        </w:tc>
        <w:tc>
          <w:tcPr>
            <w:tcW w:w="2025" w:type="dxa"/>
            <w:vMerge w:val="restart"/>
            <w:shd w:val="clear" w:color="auto" w:fill="auto"/>
            <w:vAlign w:val="center"/>
          </w:tcPr>
          <w:p w:rsidR="0013004C" w:rsidRPr="0013004C" w:rsidRDefault="00A4617A" w:rsidP="00A4617A">
            <w:pPr>
              <w:bidi w:val="0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bookmarkStart w:id="0" w:name="_GoBack"/>
            <w:r w:rsidRPr="00A4617A">
              <w:rPr>
                <w:rFonts w:ascii="Sakkal Majalla" w:hAnsi="Sakkal Majalla" w:cs="Sakkal Majalla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190925" cy="1562100"/>
                  <wp:effectExtent l="0" t="0" r="9525" b="0"/>
                  <wp:docPr id="3" name="Picture 3" descr="E:\Desktop\SCU_CV\Ahm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Desktop\SCU_CV\Ahm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221878" cy="160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  <w:r w:rsidR="00F87E85" w:rsidRPr="00F87E85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617A" w:rsidRPr="0013004C" w:rsidTr="001933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  <w:vAlign w:val="center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مؤهلات العلمية</w:t>
            </w: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3712" w:type="dxa"/>
            <w:gridSpan w:val="4"/>
          </w:tcPr>
          <w:p w:rsidR="0013004C" w:rsidRPr="00193392" w:rsidRDefault="001626E0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دكتوراة</w:t>
            </w:r>
          </w:p>
        </w:tc>
        <w:tc>
          <w:tcPr>
            <w:tcW w:w="3165" w:type="dxa"/>
            <w:gridSpan w:val="2"/>
          </w:tcPr>
          <w:p w:rsidR="0013004C" w:rsidRPr="00193392" w:rsidRDefault="00B17396" w:rsidP="0094588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>PhD</w:t>
            </w:r>
          </w:p>
        </w:tc>
        <w:tc>
          <w:tcPr>
            <w:tcW w:w="2218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  <w:lang w:bidi="ar-EG"/>
              </w:rPr>
              <w:t>Scientific qualifications:</w:t>
            </w:r>
          </w:p>
        </w:tc>
        <w:tc>
          <w:tcPr>
            <w:tcW w:w="2025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A4617A" w:rsidRPr="0013004C" w:rsidTr="001933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:rsidR="0013004C" w:rsidRPr="0013004C" w:rsidRDefault="0013004C" w:rsidP="0094588F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</w:rPr>
              <w:t>الوظيفة الحالية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t>:</w:t>
            </w:r>
          </w:p>
        </w:tc>
        <w:tc>
          <w:tcPr>
            <w:tcW w:w="3712" w:type="dxa"/>
            <w:gridSpan w:val="4"/>
          </w:tcPr>
          <w:p w:rsidR="0013004C" w:rsidRPr="00193392" w:rsidRDefault="00F978A1" w:rsidP="00F978A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مدرس ب</w:t>
            </w:r>
            <w:r w:rsidR="00A66714"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قسم الهندسة الزراعية</w:t>
            </w:r>
            <w:r w:rsidR="00193392" w:rsidRPr="00193392">
              <w:rPr>
                <w:rFonts w:ascii="Sakkal Majalla" w:hAnsi="Sakkal Majalla" w:cs="Sakkal Majalla" w:hint="cs"/>
                <w:color w:val="0000FF"/>
                <w:sz w:val="24"/>
                <w:szCs w:val="24"/>
                <w:rtl/>
                <w:lang w:bidi="ar-EG"/>
              </w:rPr>
              <w:t>-كلية الزراعة</w:t>
            </w:r>
          </w:p>
        </w:tc>
        <w:tc>
          <w:tcPr>
            <w:tcW w:w="3165" w:type="dxa"/>
            <w:gridSpan w:val="2"/>
          </w:tcPr>
          <w:p w:rsidR="0013004C" w:rsidRPr="00193392" w:rsidRDefault="00F978A1" w:rsidP="00F978A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color w:val="0000FF"/>
                <w:sz w:val="24"/>
                <w:szCs w:val="24"/>
                <w:lang w:bidi="ar-EG"/>
              </w:rPr>
              <w:t xml:space="preserve">Assistant Professor of Agric. Eng. </w:t>
            </w:r>
          </w:p>
        </w:tc>
        <w:tc>
          <w:tcPr>
            <w:tcW w:w="2218" w:type="dxa"/>
          </w:tcPr>
          <w:p w:rsidR="0013004C" w:rsidRPr="00193392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FF"/>
                <w:sz w:val="24"/>
                <w:szCs w:val="24"/>
                <w:rtl/>
                <w:lang w:bidi="ar-EG"/>
              </w:rPr>
            </w:pPr>
            <w:r w:rsidRPr="00193392">
              <w:rPr>
                <w:rFonts w:ascii="Sakkal Majalla" w:hAnsi="Sakkal Majalla" w:cs="Sakkal Majalla"/>
                <w:b/>
                <w:bCs/>
                <w:color w:val="0000FF"/>
                <w:sz w:val="24"/>
                <w:szCs w:val="24"/>
              </w:rPr>
              <w:t xml:space="preserve">Current position:                                                                                                      </w:t>
            </w:r>
          </w:p>
        </w:tc>
        <w:tc>
          <w:tcPr>
            <w:tcW w:w="2025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A4617A" w:rsidRPr="0013004C" w:rsidTr="001933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:rsidR="0013004C" w:rsidRPr="0013004C" w:rsidRDefault="0013004C" w:rsidP="000103FD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مجال التميز البحث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ي و</w:t>
            </w: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تخصص الدقيق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  <w:t>( لا يزيد عن 100 كلمة)</w:t>
            </w:r>
          </w:p>
        </w:tc>
        <w:tc>
          <w:tcPr>
            <w:tcW w:w="3712" w:type="dxa"/>
            <w:gridSpan w:val="4"/>
          </w:tcPr>
          <w:p w:rsidR="0013004C" w:rsidRPr="0013004C" w:rsidRDefault="00FE08EE" w:rsidP="006338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FE08EE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إدارة مياه الري-</w:t>
            </w: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 </w:t>
            </w:r>
            <w:r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ال</w:t>
            </w:r>
            <w:r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إ</w:t>
            </w:r>
            <w:r w:rsidRPr="00FE08EE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ستشعار عن بعد - نظم المعلومات الجغرافية</w:t>
            </w:r>
          </w:p>
        </w:tc>
        <w:tc>
          <w:tcPr>
            <w:tcW w:w="3165" w:type="dxa"/>
            <w:gridSpan w:val="2"/>
          </w:tcPr>
          <w:p w:rsidR="0013004C" w:rsidRDefault="00F978A1" w:rsidP="0063381C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Irrigation Water Management-</w:t>
            </w:r>
          </w:p>
          <w:p w:rsidR="00F978A1" w:rsidRPr="0013004C" w:rsidRDefault="00F978A1" w:rsidP="00F978A1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Remote Sensing- Geographic Information Systems </w:t>
            </w:r>
          </w:p>
        </w:tc>
        <w:tc>
          <w:tcPr>
            <w:tcW w:w="2218" w:type="dxa"/>
            <w:vAlign w:val="center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 xml:space="preserve">Specialty </w:t>
            </w:r>
          </w:p>
          <w:p w:rsidR="0013004C" w:rsidRPr="0013004C" w:rsidRDefault="0013004C" w:rsidP="00310786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bidi="ar-EG"/>
              </w:rPr>
              <w:t>(± 100 Words)</w:t>
            </w:r>
          </w:p>
        </w:tc>
        <w:tc>
          <w:tcPr>
            <w:tcW w:w="2025" w:type="dxa"/>
            <w:vMerge/>
            <w:shd w:val="clear" w:color="auto" w:fill="auto"/>
          </w:tcPr>
          <w:p w:rsidR="0013004C" w:rsidRPr="0013004C" w:rsidRDefault="0013004C" w:rsidP="0094588F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A4617A" w:rsidRPr="0013004C" w:rsidTr="001933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8" w:type="dxa"/>
            <w:gridSpan w:val="2"/>
          </w:tcPr>
          <w:p w:rsidR="0013004C" w:rsidRPr="0013004C" w:rsidRDefault="00FE08EE" w:rsidP="00FE08EE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ahashem@agr.suez.edu.eg</w:t>
            </w:r>
          </w:p>
        </w:tc>
        <w:tc>
          <w:tcPr>
            <w:tcW w:w="664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Email:</w:t>
            </w:r>
          </w:p>
        </w:tc>
        <w:tc>
          <w:tcPr>
            <w:tcW w:w="1351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792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Fax:</w:t>
            </w:r>
          </w:p>
        </w:tc>
        <w:tc>
          <w:tcPr>
            <w:tcW w:w="1746" w:type="dxa"/>
          </w:tcPr>
          <w:p w:rsidR="0013004C" w:rsidRPr="0013004C" w:rsidRDefault="0013004C" w:rsidP="0063381C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1419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Mobile Phone:</w:t>
            </w:r>
          </w:p>
        </w:tc>
        <w:tc>
          <w:tcPr>
            <w:tcW w:w="2218" w:type="dxa"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lang w:val="fr-FR"/>
              </w:rPr>
              <w:t>Contact Information:</w:t>
            </w:r>
          </w:p>
        </w:tc>
        <w:tc>
          <w:tcPr>
            <w:tcW w:w="2025" w:type="dxa"/>
            <w:vMerge/>
          </w:tcPr>
          <w:p w:rsidR="0013004C" w:rsidRPr="0013004C" w:rsidRDefault="0013004C" w:rsidP="00C23687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</w:tbl>
    <w:p w:rsidR="0094588F" w:rsidRPr="00310786" w:rsidRDefault="0094588F" w:rsidP="00310786">
      <w:pPr>
        <w:spacing w:after="0"/>
        <w:rPr>
          <w:sz w:val="2"/>
          <w:szCs w:val="2"/>
          <w:lang w:bidi="ar-EG"/>
        </w:rPr>
      </w:pPr>
    </w:p>
    <w:tbl>
      <w:tblPr>
        <w:tblStyle w:val="GridTable4-Accent51"/>
        <w:bidiVisual/>
        <w:tblW w:w="13529" w:type="dxa"/>
        <w:tblInd w:w="637" w:type="dxa"/>
        <w:tblLook w:val="04A0" w:firstRow="1" w:lastRow="0" w:firstColumn="1" w:lastColumn="0" w:noHBand="0" w:noVBand="1"/>
      </w:tblPr>
      <w:tblGrid>
        <w:gridCol w:w="2409"/>
        <w:gridCol w:w="4466"/>
        <w:gridCol w:w="4111"/>
        <w:gridCol w:w="2543"/>
      </w:tblGrid>
      <w:tr w:rsidR="00310786" w:rsidRPr="0013004C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310786" w:rsidRPr="0013004C" w:rsidRDefault="00310786" w:rsidP="00FE14D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إنجازات العلمية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:</w:t>
            </w:r>
          </w:p>
        </w:tc>
        <w:tc>
          <w:tcPr>
            <w:tcW w:w="4466" w:type="dxa"/>
          </w:tcPr>
          <w:p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4111" w:type="dxa"/>
          </w:tcPr>
          <w:p w:rsidR="00310786" w:rsidRPr="0013004C" w:rsidRDefault="00310786" w:rsidP="00FE14D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310786" w:rsidRPr="0013004C" w:rsidRDefault="00310786" w:rsidP="00310786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Scientific </w:t>
            </w:r>
            <w:r w:rsidR="000103FD"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 xml:space="preserve">Achievements: </w:t>
            </w:r>
          </w:p>
        </w:tc>
      </w:tr>
      <w:tr w:rsidR="000103FD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6" w:type="dxa"/>
            <w:gridSpan w:val="3"/>
          </w:tcPr>
          <w:p w:rsidR="000103FD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0103FD" w:rsidRPr="0013004C" w:rsidRDefault="000103FD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ORCID No. </w:t>
            </w:r>
          </w:p>
        </w:tc>
      </w:tr>
      <w:tr w:rsidR="00310786" w:rsidRPr="0013004C" w:rsidTr="00AE73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  <w:vAlign w:val="center"/>
          </w:tcPr>
          <w:p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بحوث المحلية:</w:t>
            </w:r>
          </w:p>
        </w:tc>
        <w:tc>
          <w:tcPr>
            <w:tcW w:w="4466" w:type="dxa"/>
          </w:tcPr>
          <w:p w:rsidR="00310786" w:rsidRPr="0013004C" w:rsidRDefault="00417341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2</w:t>
            </w:r>
          </w:p>
        </w:tc>
        <w:tc>
          <w:tcPr>
            <w:tcW w:w="4111" w:type="dxa"/>
          </w:tcPr>
          <w:p w:rsidR="00310786" w:rsidRPr="0013004C" w:rsidRDefault="00310786" w:rsidP="00FE14D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310786" w:rsidRPr="0013004C" w:rsidRDefault="00310786" w:rsidP="00FE14D0">
            <w:pPr>
              <w:bidi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  <w:tr w:rsidR="00310786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310786" w:rsidRPr="0013004C" w:rsidRDefault="000103FD" w:rsidP="00FE14D0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بحوث على </w:t>
            </w:r>
            <w:r w:rsidRPr="0013004C">
              <w:rPr>
                <w:rFonts w:ascii="Sakkal Majalla" w:hAnsi="Sakkal Majalla" w:cs="Sakkal Majalla"/>
                <w:sz w:val="24"/>
                <w:szCs w:val="24"/>
              </w:rPr>
              <w:t>Scopus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466" w:type="dxa"/>
          </w:tcPr>
          <w:p w:rsidR="00310786" w:rsidRPr="0013004C" w:rsidRDefault="00417341" w:rsidP="00FE14D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3</w:t>
            </w:r>
          </w:p>
        </w:tc>
        <w:tc>
          <w:tcPr>
            <w:tcW w:w="4111" w:type="dxa"/>
          </w:tcPr>
          <w:p w:rsidR="00310786" w:rsidRPr="0013004C" w:rsidRDefault="00310786" w:rsidP="00FE14D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543" w:type="dxa"/>
          </w:tcPr>
          <w:p w:rsidR="00310786" w:rsidRPr="0013004C" w:rsidRDefault="00310786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</w:tr>
    </w:tbl>
    <w:p w:rsidR="000103FD" w:rsidRPr="000103FD" w:rsidRDefault="000103FD" w:rsidP="0013004C">
      <w:pPr>
        <w:spacing w:after="0"/>
        <w:rPr>
          <w:sz w:val="2"/>
          <w:szCs w:val="2"/>
        </w:rPr>
      </w:pPr>
    </w:p>
    <w:tbl>
      <w:tblPr>
        <w:tblStyle w:val="GridTable4-Accent51"/>
        <w:bidiVisual/>
        <w:tblW w:w="13523" w:type="dxa"/>
        <w:tblInd w:w="640" w:type="dxa"/>
        <w:tblLook w:val="04A0" w:firstRow="1" w:lastRow="0" w:firstColumn="1" w:lastColumn="0" w:noHBand="0" w:noVBand="1"/>
      </w:tblPr>
      <w:tblGrid>
        <w:gridCol w:w="2451"/>
        <w:gridCol w:w="236"/>
        <w:gridCol w:w="4236"/>
        <w:gridCol w:w="6600"/>
      </w:tblGrid>
      <w:tr w:rsidR="000103FD" w:rsidRPr="0013004C" w:rsidTr="00AE73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:rsidR="000103FD" w:rsidRPr="0013004C" w:rsidRDefault="000103FD" w:rsidP="000103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براءات الاختراع:</w:t>
            </w:r>
          </w:p>
        </w:tc>
        <w:tc>
          <w:tcPr>
            <w:tcW w:w="236" w:type="dxa"/>
          </w:tcPr>
          <w:p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4236" w:type="dxa"/>
          </w:tcPr>
          <w:p w:rsidR="000103FD" w:rsidRPr="0013004C" w:rsidRDefault="000103FD" w:rsidP="000103F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</w:tcPr>
          <w:p w:rsidR="000103FD" w:rsidRPr="0013004C" w:rsidRDefault="000103FD" w:rsidP="000103FD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Patents: </w:t>
            </w:r>
          </w:p>
        </w:tc>
      </w:tr>
      <w:tr w:rsidR="0013004C" w:rsidRPr="0013004C" w:rsidTr="00AE73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3"/>
          </w:tcPr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Submitted patent(s</w:t>
            </w:r>
            <w:proofErr w:type="gramStart"/>
            <w:r w:rsidRPr="0013004C">
              <w:rPr>
                <w:rFonts w:ascii="Sakkal Majalla" w:hAnsi="Sakkal Majalla" w:cs="Sakkal Majalla"/>
                <w:sz w:val="24"/>
                <w:szCs w:val="24"/>
              </w:rPr>
              <w:t>)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</w:t>
            </w:r>
            <w:proofErr w:type="gramEnd"/>
          </w:p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 xml:space="preserve">Title of the </w:t>
            </w:r>
            <w:proofErr w:type="gramStart"/>
            <w:r w:rsidRPr="0013004C">
              <w:rPr>
                <w:rFonts w:ascii="Sakkal Majalla" w:hAnsi="Sakkal Majalla" w:cs="Sakkal Majalla"/>
                <w:sz w:val="24"/>
                <w:szCs w:val="24"/>
              </w:rPr>
              <w:t>patent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-</w:t>
            </w:r>
            <w:proofErr w:type="gramEnd"/>
          </w:p>
          <w:p w:rsidR="0013004C" w:rsidRPr="0013004C" w:rsidRDefault="0013004C" w:rsidP="0013004C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</w:rPr>
              <w:t>No. of the patent:</w:t>
            </w:r>
            <w:r w:rsidR="001626E0">
              <w:rPr>
                <w:rFonts w:ascii="Sakkal Majalla" w:hAnsi="Sakkal Majalla" w:cs="Sakkal Majalla"/>
                <w:sz w:val="24"/>
                <w:szCs w:val="24"/>
              </w:rPr>
              <w:t>-------</w:t>
            </w:r>
          </w:p>
        </w:tc>
        <w:tc>
          <w:tcPr>
            <w:tcW w:w="6600" w:type="dxa"/>
          </w:tcPr>
          <w:p w:rsidR="0013004C" w:rsidRPr="0013004C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Granted Patent(s</w:t>
            </w:r>
            <w:proofErr w:type="gramStart"/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)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</w:t>
            </w:r>
            <w:proofErr w:type="gramEnd"/>
          </w:p>
          <w:p w:rsidR="0013004C" w:rsidRPr="0013004C" w:rsidRDefault="0013004C" w:rsidP="0013004C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Title of the </w:t>
            </w:r>
            <w:proofErr w:type="gramStart"/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patent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--</w:t>
            </w:r>
            <w:proofErr w:type="gramEnd"/>
          </w:p>
          <w:p w:rsidR="0013004C" w:rsidRPr="0013004C" w:rsidRDefault="0013004C" w:rsidP="0013004C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No. of the patent:</w:t>
            </w:r>
            <w:r w:rsidR="001626E0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>----------</w:t>
            </w:r>
          </w:p>
        </w:tc>
      </w:tr>
    </w:tbl>
    <w:p w:rsidR="00310786" w:rsidRPr="0013004C" w:rsidRDefault="00310786" w:rsidP="0013004C">
      <w:pPr>
        <w:spacing w:after="0" w:line="240" w:lineRule="auto"/>
        <w:rPr>
          <w:sz w:val="2"/>
          <w:szCs w:val="2"/>
          <w:lang w:bidi="ar-EG"/>
        </w:rPr>
      </w:pPr>
    </w:p>
    <w:tbl>
      <w:tblPr>
        <w:tblStyle w:val="GridTable4-Accent51"/>
        <w:bidiVisual/>
        <w:tblW w:w="13523" w:type="dxa"/>
        <w:tblInd w:w="628" w:type="dxa"/>
        <w:tblLook w:val="04A0" w:firstRow="1" w:lastRow="0" w:firstColumn="1" w:lastColumn="0" w:noHBand="0" w:noVBand="1"/>
      </w:tblPr>
      <w:tblGrid>
        <w:gridCol w:w="2451"/>
        <w:gridCol w:w="4472"/>
        <w:gridCol w:w="2068"/>
        <w:gridCol w:w="1421"/>
        <w:gridCol w:w="3111"/>
      </w:tblGrid>
      <w:tr w:rsidR="0013004C" w:rsidRPr="0013004C" w:rsidTr="00436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:rsidR="0013004C" w:rsidRPr="00AE737D" w:rsidRDefault="0013004C" w:rsidP="00AE737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قائمة الرسائل 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تي</w:t>
            </w:r>
            <w:r w:rsidRPr="00AE737D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 xml:space="preserve"> أشرف علي</w:t>
            </w:r>
            <w:r w:rsidRPr="00AE737D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ها:</w:t>
            </w:r>
          </w:p>
        </w:tc>
        <w:tc>
          <w:tcPr>
            <w:tcW w:w="6600" w:type="dxa"/>
            <w:gridSpan w:val="3"/>
          </w:tcPr>
          <w:p w:rsidR="0013004C" w:rsidRPr="0013004C" w:rsidRDefault="0013004C" w:rsidP="00FE14D0">
            <w:pPr>
              <w:pStyle w:val="ListParagraph"/>
              <w:numPr>
                <w:ilvl w:val="0"/>
                <w:numId w:val="4"/>
              </w:numPr>
              <w:bidi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Supervision</w:t>
            </w:r>
            <w:r w:rsidRPr="0013004C"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lang w:bidi="ar-EG"/>
              </w:rPr>
              <w:t xml:space="preserve">: </w:t>
            </w:r>
          </w:p>
        </w:tc>
      </w:tr>
      <w:tr w:rsidR="0013004C" w:rsidRPr="0013004C" w:rsidTr="00436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3" w:type="dxa"/>
            <w:gridSpan w:val="2"/>
          </w:tcPr>
          <w:p w:rsidR="0013004C" w:rsidRPr="0013004C" w:rsidRDefault="0013004C" w:rsidP="00FE14D0">
            <w:pPr>
              <w:bidi w:val="0"/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6600" w:type="dxa"/>
            <w:gridSpan w:val="3"/>
          </w:tcPr>
          <w:p w:rsidR="0013004C" w:rsidRPr="0013004C" w:rsidRDefault="0013004C" w:rsidP="00FE14D0">
            <w:pPr>
              <w:bidi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004C" w:rsidRPr="0013004C" w:rsidTr="00436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:rsidR="0013004C" w:rsidRPr="0013004C" w:rsidRDefault="0013004C" w:rsidP="0013004C">
            <w:pPr>
              <w:spacing w:after="0" w:line="240" w:lineRule="auto"/>
              <w:rPr>
                <w:rFonts w:ascii="Sakkal Majalla" w:hAnsi="Sakkal Majalla" w:cs="Sakkal Majalla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13004C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lastRenderedPageBreak/>
              <w:t xml:space="preserve">عدد رسائل </w:t>
            </w:r>
            <w:r w:rsidRPr="0013004C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اجستير</w:t>
            </w:r>
            <w:r w:rsid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472" w:type="dxa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</w:p>
        </w:tc>
        <w:tc>
          <w:tcPr>
            <w:tcW w:w="2068" w:type="dxa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13004C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 xml:space="preserve">عدد </w:t>
            </w:r>
            <w:r w:rsidRPr="0013004C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  <w:t>رسائل الدكتوراه</w:t>
            </w:r>
            <w:r w:rsidR="00436688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</w:p>
        </w:tc>
        <w:tc>
          <w:tcPr>
            <w:tcW w:w="4532" w:type="dxa"/>
            <w:gridSpan w:val="2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004C" w:rsidRPr="0013004C" w:rsidTr="00436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1" w:type="dxa"/>
          </w:tcPr>
          <w:p w:rsidR="0013004C" w:rsidRPr="00436688" w:rsidRDefault="0013004C" w:rsidP="0013004C">
            <w:pPr>
              <w:spacing w:after="0" w:line="240" w:lineRule="auto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المشاريع البحثية (</w:t>
            </w:r>
            <w:r w:rsidRPr="00436688">
              <w:rPr>
                <w:rFonts w:ascii="Sakkal Majalla" w:hAnsi="Sakkal Majalla" w:cs="Sakkal Majalla"/>
                <w:sz w:val="24"/>
                <w:szCs w:val="24"/>
                <w:lang w:bidi="ar-EG"/>
              </w:rPr>
              <w:t>Projects</w:t>
            </w:r>
            <w:r w:rsidRPr="00436688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):</w:t>
            </w:r>
          </w:p>
        </w:tc>
        <w:tc>
          <w:tcPr>
            <w:tcW w:w="6540" w:type="dxa"/>
            <w:gridSpan w:val="2"/>
          </w:tcPr>
          <w:p w:rsidR="0013004C" w:rsidRPr="0013004C" w:rsidRDefault="00417341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/>
                <w:sz w:val="24"/>
                <w:szCs w:val="24"/>
                <w:lang w:bidi="ar-EG"/>
              </w:rPr>
              <w:t>1</w:t>
            </w:r>
          </w:p>
        </w:tc>
        <w:tc>
          <w:tcPr>
            <w:tcW w:w="1421" w:type="dxa"/>
            <w:vAlign w:val="center"/>
          </w:tcPr>
          <w:p w:rsidR="0013004C" w:rsidRPr="0013004C" w:rsidRDefault="0013004C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الجهة الداعمة:</w:t>
            </w:r>
          </w:p>
        </w:tc>
        <w:tc>
          <w:tcPr>
            <w:tcW w:w="3111" w:type="dxa"/>
            <w:vAlign w:val="center"/>
          </w:tcPr>
          <w:p w:rsidR="0013004C" w:rsidRPr="0013004C" w:rsidRDefault="00464DBE" w:rsidP="0013004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bidi="ar-EG"/>
              </w:rPr>
              <w:t>اكاديمية البحث العلمي</w:t>
            </w:r>
          </w:p>
        </w:tc>
      </w:tr>
    </w:tbl>
    <w:p w:rsidR="0094588F" w:rsidRDefault="0094588F" w:rsidP="00F63EFD"/>
    <w:sectPr w:rsidR="0094588F" w:rsidSect="00AE737D">
      <w:headerReference w:type="default" r:id="rId8"/>
      <w:pgSz w:w="16838" w:h="11906" w:orient="landscape" w:code="9"/>
      <w:pgMar w:top="2552" w:right="956" w:bottom="141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7435" w:rsidRDefault="00EF7435" w:rsidP="00AE737D">
      <w:pPr>
        <w:spacing w:after="0" w:line="240" w:lineRule="auto"/>
      </w:pPr>
      <w:r>
        <w:separator/>
      </w:r>
    </w:p>
  </w:endnote>
  <w:endnote w:type="continuationSeparator" w:id="0">
    <w:p w:rsidR="00EF7435" w:rsidRDefault="00EF7435" w:rsidP="00AE7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ヒラギノ角ゴ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7435" w:rsidRDefault="00EF7435" w:rsidP="00AE737D">
      <w:pPr>
        <w:spacing w:after="0" w:line="240" w:lineRule="auto"/>
      </w:pPr>
      <w:r>
        <w:separator/>
      </w:r>
    </w:p>
  </w:footnote>
  <w:footnote w:type="continuationSeparator" w:id="0">
    <w:p w:rsidR="00EF7435" w:rsidRDefault="00EF7435" w:rsidP="00AE73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7D" w:rsidRDefault="00E06625">
    <w:pPr>
      <w:pStyle w:val="Header"/>
    </w:pPr>
    <w:r>
      <w:rPr>
        <w:noProof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469900</wp:posOffset>
              </wp:positionH>
              <wp:positionV relativeFrom="paragraph">
                <wp:posOffset>554990</wp:posOffset>
              </wp:positionV>
              <wp:extent cx="9771380" cy="5890260"/>
              <wp:effectExtent l="19050" t="19050" r="1270" b="0"/>
              <wp:wrapNone/>
              <wp:docPr id="2" name="Rectangle: Rounded Corner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771380" cy="5890260"/>
                      </a:xfrm>
                      <a:prstGeom prst="roundRect">
                        <a:avLst>
                          <a:gd name="adj" fmla="val 4295"/>
                        </a:avLst>
                      </a:prstGeom>
                      <a:noFill/>
                      <a:ln w="28575"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3CAB6069" id="Rectangle: Rounded Corners 1" o:spid="_x0000_s1026" style="position:absolute;margin-left:-37pt;margin-top:43.7pt;width:769.4pt;height:463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81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" filled="f" strokecolor="#002060" strokeweight="2.25pt">
              <v:stroke joinstyle="miter"/>
              <v:path arrowok="t"/>
            </v:roundrect>
          </w:pict>
        </mc:Fallback>
      </mc:AlternateContent>
    </w:r>
    <w:r w:rsidR="00AE737D">
      <w:rPr>
        <w:rFonts w:hint="cs"/>
        <w:noProof/>
        <w:rtl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3548745</wp:posOffset>
          </wp:positionH>
          <wp:positionV relativeFrom="paragraph">
            <wp:posOffset>-9525</wp:posOffset>
          </wp:positionV>
          <wp:extent cx="1145714" cy="1118126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5714" cy="11181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E2CF0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B27A37"/>
    <w:multiLevelType w:val="hybridMultilevel"/>
    <w:tmpl w:val="DB7224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1F66C77"/>
    <w:multiLevelType w:val="hybridMultilevel"/>
    <w:tmpl w:val="1A42C3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5733456"/>
    <w:multiLevelType w:val="hybridMultilevel"/>
    <w:tmpl w:val="4EDE1150"/>
    <w:lvl w:ilvl="0" w:tplc="6FF2F1F0">
      <w:start w:val="1"/>
      <w:numFmt w:val="decimal"/>
      <w:lvlText w:val="%1-"/>
      <w:lvlJc w:val="left"/>
      <w:pPr>
        <w:ind w:left="1248" w:hanging="12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AYlMLC0tjM3MDQyUdpeDU4uLM/DyQAsNaAOb4RM4sAAAA"/>
  </w:docVars>
  <w:rsids>
    <w:rsidRoot w:val="0094588F"/>
    <w:rsid w:val="000103FD"/>
    <w:rsid w:val="0013004C"/>
    <w:rsid w:val="001626E0"/>
    <w:rsid w:val="00193392"/>
    <w:rsid w:val="00213E6E"/>
    <w:rsid w:val="00227344"/>
    <w:rsid w:val="00283439"/>
    <w:rsid w:val="002D51A5"/>
    <w:rsid w:val="002E25BA"/>
    <w:rsid w:val="00310786"/>
    <w:rsid w:val="0034723F"/>
    <w:rsid w:val="003D3067"/>
    <w:rsid w:val="00417341"/>
    <w:rsid w:val="00424154"/>
    <w:rsid w:val="00436688"/>
    <w:rsid w:val="00464DBE"/>
    <w:rsid w:val="00476E5B"/>
    <w:rsid w:val="0063381C"/>
    <w:rsid w:val="00672B29"/>
    <w:rsid w:val="006F1441"/>
    <w:rsid w:val="008B1556"/>
    <w:rsid w:val="008E773C"/>
    <w:rsid w:val="00936F25"/>
    <w:rsid w:val="0094588F"/>
    <w:rsid w:val="009F5FAA"/>
    <w:rsid w:val="00A4617A"/>
    <w:rsid w:val="00A66714"/>
    <w:rsid w:val="00AC07B4"/>
    <w:rsid w:val="00AE737D"/>
    <w:rsid w:val="00B17396"/>
    <w:rsid w:val="00B47184"/>
    <w:rsid w:val="00C23687"/>
    <w:rsid w:val="00CB1A9B"/>
    <w:rsid w:val="00E06625"/>
    <w:rsid w:val="00EF7435"/>
    <w:rsid w:val="00F63EFD"/>
    <w:rsid w:val="00F87E85"/>
    <w:rsid w:val="00F978A1"/>
    <w:rsid w:val="00FE08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673FF"/>
  <w15:docId w15:val="{FEE86583-500E-459C-A01B-4B162AED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88F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8F"/>
    <w:pPr>
      <w:ind w:left="720"/>
      <w:contextualSpacing/>
    </w:pPr>
  </w:style>
  <w:style w:type="table" w:styleId="TableGrid">
    <w:name w:val="Table Grid"/>
    <w:basedOn w:val="TableNormal"/>
    <w:uiPriority w:val="39"/>
    <w:rsid w:val="00945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94588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7D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E73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7D"/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E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E85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 Saeed</dc:creator>
  <cp:lastModifiedBy>Ahmed Hashem</cp:lastModifiedBy>
  <cp:revision>7</cp:revision>
  <cp:lastPrinted>2019-08-19T08:00:00Z</cp:lastPrinted>
  <dcterms:created xsi:type="dcterms:W3CDTF">2020-06-07T17:16:00Z</dcterms:created>
  <dcterms:modified xsi:type="dcterms:W3CDTF">2020-06-07T17:23:00Z</dcterms:modified>
</cp:coreProperties>
</file>